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A22" w:rsidRPr="00E67B23" w:rsidRDefault="008F25BD" w:rsidP="00ED6270">
      <w:pPr>
        <w:bidi/>
        <w:rPr>
          <w:rFonts w:cs="B Nazanin"/>
          <w:sz w:val="28"/>
          <w:szCs w:val="28"/>
          <w:rtl/>
          <w:lang w:bidi="fa-IR"/>
        </w:rPr>
      </w:pPr>
      <w:bookmarkStart w:id="0" w:name="_GoBack"/>
      <w:bookmarkEnd w:id="0"/>
      <w:r w:rsidRPr="00E67B23">
        <w:rPr>
          <w:rFonts w:cs="B Nazanin" w:hint="cs"/>
          <w:sz w:val="28"/>
          <w:szCs w:val="28"/>
          <w:rtl/>
          <w:lang w:bidi="fa-IR"/>
        </w:rPr>
        <w:t xml:space="preserve">نام درس: </w:t>
      </w:r>
      <w:r w:rsidR="00ED6270">
        <w:rPr>
          <w:rFonts w:cs="B Nazanin" w:hint="cs"/>
          <w:sz w:val="28"/>
          <w:szCs w:val="28"/>
          <w:rtl/>
          <w:lang w:bidi="fa-IR"/>
        </w:rPr>
        <w:t>آشنایی با تاریخچه و مبانی مهندسی مواد و متالورژی</w:t>
      </w:r>
    </w:p>
    <w:p w:rsidR="008F25BD" w:rsidRPr="00E67B23" w:rsidRDefault="008F25BD" w:rsidP="00ED6270">
      <w:pPr>
        <w:bidi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نوع درس: </w:t>
      </w:r>
      <w:r w:rsidR="00E92CBD">
        <w:rPr>
          <w:rFonts w:cs="B Nazanin" w:hint="cs"/>
          <w:sz w:val="28"/>
          <w:szCs w:val="28"/>
          <w:rtl/>
          <w:lang w:bidi="fa-IR"/>
        </w:rPr>
        <w:t>تخصصی</w:t>
      </w:r>
      <w:r w:rsidRPr="00E67B23">
        <w:rPr>
          <w:rFonts w:cs="B Nazanin" w:hint="cs"/>
          <w:sz w:val="28"/>
          <w:szCs w:val="28"/>
          <w:rtl/>
          <w:lang w:bidi="fa-IR"/>
        </w:rPr>
        <w:t xml:space="preserve">           نوع واحد: نظری               تعداد واحد: </w:t>
      </w:r>
      <w:r w:rsidR="00ED6270">
        <w:rPr>
          <w:rFonts w:cs="B Nazanin" w:hint="cs"/>
          <w:sz w:val="28"/>
          <w:szCs w:val="28"/>
          <w:rtl/>
          <w:lang w:bidi="fa-IR"/>
        </w:rPr>
        <w:t>2</w:t>
      </w:r>
    </w:p>
    <w:p w:rsidR="0032452A" w:rsidRPr="00E67B23" w:rsidRDefault="0032452A" w:rsidP="0032452A">
      <w:pPr>
        <w:bidi/>
        <w:rPr>
          <w:rFonts w:cs="B Nazanin"/>
          <w:sz w:val="28"/>
          <w:szCs w:val="28"/>
          <w:rtl/>
          <w:lang w:bidi="fa-IR"/>
        </w:rPr>
      </w:pPr>
    </w:p>
    <w:p w:rsidR="008F25BD" w:rsidRPr="00E67B23" w:rsidRDefault="008F25BD" w:rsidP="008F25BD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E67B23">
        <w:rPr>
          <w:rFonts w:cs="B Nazanin" w:hint="cs"/>
          <w:b/>
          <w:bCs/>
          <w:sz w:val="28"/>
          <w:szCs w:val="28"/>
          <w:rtl/>
          <w:lang w:bidi="fa-IR"/>
        </w:rPr>
        <w:t>سرفصل درس:</w:t>
      </w:r>
    </w:p>
    <w:p w:rsidR="00E67B23" w:rsidRPr="00E67B23" w:rsidRDefault="0032452A" w:rsidP="00ED6270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اول: </w:t>
      </w:r>
      <w:r w:rsidR="00ED6270">
        <w:rPr>
          <w:rFonts w:cs="B Nazanin" w:hint="cs"/>
          <w:sz w:val="28"/>
          <w:szCs w:val="28"/>
          <w:rtl/>
          <w:lang w:bidi="fa-IR"/>
        </w:rPr>
        <w:t>آشنایی به رشته مهندسی مواد و سرفصل دروس در دانشگاه</w:t>
      </w:r>
    </w:p>
    <w:p w:rsidR="008F25BD" w:rsidRPr="00E67B23" w:rsidRDefault="0032452A" w:rsidP="00ED6270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دوم: </w:t>
      </w:r>
      <w:r w:rsidR="00ED6270">
        <w:rPr>
          <w:rFonts w:cs="B Nazanin" w:hint="cs"/>
          <w:sz w:val="28"/>
          <w:szCs w:val="28"/>
          <w:rtl/>
          <w:lang w:bidi="fa-IR"/>
        </w:rPr>
        <w:t>آشنایی با تاریخچه مواد</w:t>
      </w:r>
      <w:r w:rsidR="000E0224">
        <w:rPr>
          <w:rFonts w:cs="B Nazanin" w:hint="cs"/>
          <w:sz w:val="28"/>
          <w:szCs w:val="28"/>
          <w:rtl/>
          <w:lang w:bidi="fa-IR"/>
        </w:rPr>
        <w:t xml:space="preserve"> (از عصر حجر تا کنون)</w:t>
      </w:r>
    </w:p>
    <w:p w:rsidR="008F25BD" w:rsidRPr="00E67B23" w:rsidRDefault="0032452A" w:rsidP="00ED6270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سوم: </w:t>
      </w:r>
      <w:r w:rsidR="00ED6270">
        <w:rPr>
          <w:rFonts w:cs="B Nazanin" w:hint="cs"/>
          <w:sz w:val="28"/>
          <w:szCs w:val="28"/>
          <w:rtl/>
          <w:lang w:bidi="fa-IR"/>
        </w:rPr>
        <w:t>آشنایی با انواع مواد مهندسی (فلزات)</w:t>
      </w:r>
      <w:r w:rsidR="00E92CBD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067C76" w:rsidRPr="00E67B23" w:rsidRDefault="0032452A" w:rsidP="00ED6270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چهارم: </w:t>
      </w:r>
      <w:r w:rsidR="00ED6270">
        <w:rPr>
          <w:rFonts w:cs="B Nazanin" w:hint="cs"/>
          <w:sz w:val="28"/>
          <w:szCs w:val="28"/>
          <w:rtl/>
          <w:lang w:bidi="fa-IR"/>
        </w:rPr>
        <w:t>آشنایی با انواع مواد مهندسی (سرامیک ها)</w:t>
      </w:r>
    </w:p>
    <w:p w:rsidR="008F25BD" w:rsidRPr="00E67B23" w:rsidRDefault="0032452A" w:rsidP="00ED6270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پنجم: </w:t>
      </w:r>
      <w:r w:rsidR="00ED6270">
        <w:rPr>
          <w:rFonts w:cs="B Nazanin" w:hint="cs"/>
          <w:sz w:val="28"/>
          <w:szCs w:val="28"/>
          <w:rtl/>
          <w:lang w:bidi="fa-IR"/>
        </w:rPr>
        <w:t>آشنایی با انواع مواد مهندسی (پلیمرها)</w:t>
      </w:r>
    </w:p>
    <w:p w:rsidR="008F25BD" w:rsidRPr="00E67B23" w:rsidRDefault="0032452A" w:rsidP="00ED6270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ششم: </w:t>
      </w:r>
      <w:r w:rsidR="00ED6270">
        <w:rPr>
          <w:rFonts w:cs="B Nazanin" w:hint="cs"/>
          <w:sz w:val="28"/>
          <w:szCs w:val="28"/>
          <w:rtl/>
          <w:lang w:bidi="fa-IR"/>
        </w:rPr>
        <w:t>آشنایی با روش های فرآوری مواد معدنی (استخراج فلزات)</w:t>
      </w:r>
    </w:p>
    <w:p w:rsidR="008F25BD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هفتم: </w:t>
      </w:r>
      <w:r w:rsidR="00ED6270">
        <w:rPr>
          <w:rFonts w:cs="B Nazanin" w:hint="cs"/>
          <w:sz w:val="28"/>
          <w:szCs w:val="28"/>
          <w:rtl/>
          <w:lang w:bidi="fa-IR"/>
        </w:rPr>
        <w:t xml:space="preserve">آشنایی با روش های فرآوری مواد معدنی (استخراج </w:t>
      </w:r>
      <w:r w:rsidR="000E0224">
        <w:rPr>
          <w:rFonts w:cs="B Nazanin" w:hint="cs"/>
          <w:sz w:val="28"/>
          <w:szCs w:val="28"/>
          <w:rtl/>
          <w:lang w:bidi="fa-IR"/>
        </w:rPr>
        <w:t>آهن</w:t>
      </w:r>
      <w:r w:rsidR="00ED6270">
        <w:rPr>
          <w:rFonts w:cs="B Nazanin" w:hint="cs"/>
          <w:sz w:val="28"/>
          <w:szCs w:val="28"/>
          <w:rtl/>
          <w:lang w:bidi="fa-IR"/>
        </w:rPr>
        <w:t>)</w:t>
      </w:r>
    </w:p>
    <w:p w:rsidR="00067C76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هشتم: </w:t>
      </w:r>
      <w:r w:rsidR="000E0224">
        <w:rPr>
          <w:rFonts w:cs="B Nazanin" w:hint="cs"/>
          <w:sz w:val="28"/>
          <w:szCs w:val="28"/>
          <w:rtl/>
          <w:lang w:bidi="fa-IR"/>
        </w:rPr>
        <w:t>آشنایی با روش های فرآوری مواد معدنی (احیای آهن)</w:t>
      </w:r>
    </w:p>
    <w:p w:rsidR="00067C76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نهم: </w:t>
      </w:r>
      <w:r w:rsidR="000E0224">
        <w:rPr>
          <w:rFonts w:cs="B Nazanin" w:hint="cs"/>
          <w:sz w:val="28"/>
          <w:szCs w:val="28"/>
          <w:rtl/>
          <w:lang w:bidi="fa-IR"/>
        </w:rPr>
        <w:t>آشنایی با روش های فرآوری مواد معدنی (ریخته گری آهن)</w:t>
      </w:r>
    </w:p>
    <w:p w:rsidR="008F25BD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دهم: </w:t>
      </w:r>
      <w:r w:rsidR="000E0224">
        <w:rPr>
          <w:rFonts w:cs="B Nazanin" w:hint="cs"/>
          <w:sz w:val="28"/>
          <w:szCs w:val="28"/>
          <w:rtl/>
          <w:lang w:bidi="fa-IR"/>
        </w:rPr>
        <w:t>آشنایی با روش های فرآوری مواد معدنی (شکل دادن قطعات فولادی)</w:t>
      </w:r>
    </w:p>
    <w:p w:rsidR="00067C76" w:rsidRPr="00E67B23" w:rsidRDefault="00770C81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هفته یازدهم: </w:t>
      </w:r>
      <w:r w:rsidR="000E0224">
        <w:rPr>
          <w:rFonts w:cs="B Nazanin" w:hint="cs"/>
          <w:sz w:val="28"/>
          <w:szCs w:val="28"/>
          <w:rtl/>
          <w:lang w:bidi="fa-IR"/>
        </w:rPr>
        <w:t>آشنایی با روش های اتصال مواد</w:t>
      </w:r>
      <w:r w:rsidR="00AC1B88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AC1B88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دوازدهم: </w:t>
      </w:r>
      <w:r w:rsidR="000E0224">
        <w:rPr>
          <w:rFonts w:cs="B Nazanin" w:hint="cs"/>
          <w:sz w:val="28"/>
          <w:szCs w:val="28"/>
          <w:rtl/>
          <w:lang w:bidi="fa-IR"/>
        </w:rPr>
        <w:t>آشنایی با روش های محافظت از خوردگی مواد</w:t>
      </w:r>
    </w:p>
    <w:p w:rsidR="008F25BD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سیزدهم: </w:t>
      </w:r>
      <w:r w:rsidR="000E0224">
        <w:rPr>
          <w:rFonts w:cs="B Nazanin" w:hint="cs"/>
          <w:sz w:val="28"/>
          <w:szCs w:val="28"/>
          <w:rtl/>
          <w:lang w:bidi="fa-IR"/>
        </w:rPr>
        <w:t>آشنایی با مواد نوین (کامپوزیت ها)</w:t>
      </w:r>
    </w:p>
    <w:p w:rsidR="00067C76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چهاردهم: </w:t>
      </w:r>
      <w:r w:rsidR="000E0224">
        <w:rPr>
          <w:rFonts w:cs="B Nazanin" w:hint="cs"/>
          <w:sz w:val="28"/>
          <w:szCs w:val="28"/>
          <w:rtl/>
          <w:lang w:bidi="fa-IR"/>
        </w:rPr>
        <w:t>آشنایی با مواد نوین (مواد زیستی)</w:t>
      </w:r>
    </w:p>
    <w:p w:rsidR="00067C76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پانزدهم: </w:t>
      </w:r>
      <w:r w:rsidR="000E0224">
        <w:rPr>
          <w:rFonts w:cs="B Nazanin" w:hint="cs"/>
          <w:sz w:val="28"/>
          <w:szCs w:val="28"/>
          <w:rtl/>
          <w:lang w:bidi="fa-IR"/>
        </w:rPr>
        <w:t>پیشرفت های اخیر در مهندسی مواد در دنیا</w:t>
      </w:r>
    </w:p>
    <w:p w:rsidR="00067C76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شانزدهم: </w:t>
      </w:r>
      <w:r w:rsidR="000E0224">
        <w:rPr>
          <w:rFonts w:cs="B Nazanin" w:hint="cs"/>
          <w:sz w:val="28"/>
          <w:szCs w:val="28"/>
          <w:rtl/>
          <w:lang w:bidi="fa-IR"/>
        </w:rPr>
        <w:t>پیشرفت های اخیر در مهندسی مواد در ایران</w:t>
      </w:r>
    </w:p>
    <w:p w:rsidR="00067C76" w:rsidRPr="00E67B23" w:rsidRDefault="0032452A" w:rsidP="000E0224">
      <w:p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 xml:space="preserve">هفته هفدهم: </w:t>
      </w:r>
      <w:r w:rsidR="000E0224">
        <w:rPr>
          <w:rFonts w:cs="B Nazanin" w:hint="cs"/>
          <w:sz w:val="28"/>
          <w:szCs w:val="28"/>
          <w:rtl/>
          <w:lang w:bidi="fa-IR"/>
        </w:rPr>
        <w:t xml:space="preserve">آشنایی با فرصت های شغلی مهندسی مواد و استفاده از این فرصت ها در ایران </w:t>
      </w:r>
    </w:p>
    <w:p w:rsidR="00067C76" w:rsidRPr="00E67B23" w:rsidRDefault="00067C76" w:rsidP="00067C76">
      <w:pPr>
        <w:bidi/>
        <w:rPr>
          <w:rFonts w:cs="B Nazanin"/>
          <w:sz w:val="28"/>
          <w:szCs w:val="28"/>
          <w:rtl/>
          <w:lang w:bidi="fa-IR"/>
        </w:rPr>
      </w:pPr>
    </w:p>
    <w:p w:rsidR="008F25BD" w:rsidRPr="00E67B23" w:rsidRDefault="0032452A" w:rsidP="008F25BD">
      <w:pPr>
        <w:bidi/>
        <w:rPr>
          <w:rFonts w:cs="B Nazanin"/>
          <w:sz w:val="28"/>
          <w:szCs w:val="28"/>
          <w:rtl/>
          <w:lang w:bidi="fa-IR"/>
        </w:rPr>
      </w:pPr>
      <w:r w:rsidRPr="00E67B23">
        <w:rPr>
          <w:rFonts w:cs="B Nazanin" w:hint="cs"/>
          <w:sz w:val="28"/>
          <w:szCs w:val="28"/>
          <w:rtl/>
          <w:lang w:bidi="fa-IR"/>
        </w:rPr>
        <w:t>منابع یشنهادی:</w:t>
      </w:r>
    </w:p>
    <w:p w:rsidR="0032452A" w:rsidRPr="00E67B23" w:rsidRDefault="000E0224" w:rsidP="00770C81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فلزات و انسان، م. واسیلف، ترجمه پرویز فرهنگ، </w:t>
      </w:r>
    </w:p>
    <w:p w:rsidR="0032452A" w:rsidRDefault="000E0224" w:rsidP="0032452A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سیر تکاملی تولید آهن و فولاد در ایران و جهان، ناصر توحیدی، انتشارات امیر کبیر</w:t>
      </w:r>
    </w:p>
    <w:p w:rsidR="001536CD" w:rsidRPr="00E67B23" w:rsidRDefault="001536CD" w:rsidP="001536CD">
      <w:pPr>
        <w:bidi/>
        <w:rPr>
          <w:rFonts w:cs="B Nazanin"/>
          <w:sz w:val="28"/>
          <w:szCs w:val="28"/>
          <w:lang w:bidi="fa-IR"/>
        </w:rPr>
      </w:pPr>
    </w:p>
    <w:sectPr w:rsidR="001536CD" w:rsidRPr="00E67B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zQ2MzSxNDU1MLRU0lEKTi0uzszPAykwrgUAyjJDMSwAAAA="/>
  </w:docVars>
  <w:rsids>
    <w:rsidRoot w:val="00FE452F"/>
    <w:rsid w:val="00067C76"/>
    <w:rsid w:val="000E0224"/>
    <w:rsid w:val="001536CD"/>
    <w:rsid w:val="002C2FD4"/>
    <w:rsid w:val="0032452A"/>
    <w:rsid w:val="003F7A64"/>
    <w:rsid w:val="006366CC"/>
    <w:rsid w:val="00770C81"/>
    <w:rsid w:val="008F25BD"/>
    <w:rsid w:val="00A9765E"/>
    <w:rsid w:val="00AC1B88"/>
    <w:rsid w:val="00B2088F"/>
    <w:rsid w:val="00E67B23"/>
    <w:rsid w:val="00E86A22"/>
    <w:rsid w:val="00E92CBD"/>
    <w:rsid w:val="00ED6270"/>
    <w:rsid w:val="00FE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B771DF-F9BB-4120-B0E4-4552877EA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2-13T09:12:00Z</dcterms:created>
  <dcterms:modified xsi:type="dcterms:W3CDTF">2021-02-13T09:12:00Z</dcterms:modified>
</cp:coreProperties>
</file>